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5C09" w:rsidRPr="005C749A" w:rsidRDefault="00FA5C09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>Windows</w:t>
      </w:r>
    </w:p>
    <w:p w:rsidR="00FA5C09" w:rsidRPr="005C749A" w:rsidRDefault="00FA5C09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̣o thư mục</w:t>
      </w:r>
      <w:bookmarkStart w:id="0" w:name="_GoBack"/>
      <w:bookmarkEnd w:id="0"/>
    </w:p>
    <w:p w:rsidR="00756D8C" w:rsidRPr="005C749A" w:rsidRDefault="00756D8C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Nén thư mục, đặt thuộc tính</w:t>
      </w:r>
      <w:r w:rsidR="001D070B" w:rsidRPr="005C749A">
        <w:rPr>
          <w:rFonts w:ascii="Times New Roman" w:hAnsi="Times New Roman" w:cs="Times New Roman"/>
        </w:rPr>
        <w:t>: chỉ đọc-Read Only, ẩn-Hidden (R_Click/Properties)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Tìm kiếm (tìm file </w:t>
      </w:r>
      <w:r w:rsidR="000550B3" w:rsidRPr="005C749A">
        <w:rPr>
          <w:rFonts w:ascii="Times New Roman" w:hAnsi="Times New Roman" w:cs="Times New Roman"/>
        </w:rPr>
        <w:t>bìndn</w:t>
      </w:r>
      <w:r w:rsidR="00BD07B5" w:rsidRPr="005C749A">
        <w:rPr>
          <w:rFonts w:ascii="Times New Roman" w:hAnsi="Times New Roman" w:cs="Times New Roman"/>
        </w:rPr>
        <w:t xml:space="preserve"> *</w:t>
      </w:r>
      <w:r w:rsidRPr="005C749A">
        <w:rPr>
          <w:rFonts w:ascii="Times New Roman" w:hAnsi="Times New Roman" w:cs="Times New Roman"/>
        </w:rPr>
        <w:t xml:space="preserve">.txt </w:t>
      </w:r>
      <w:r w:rsidR="00BD07B5" w:rsidRPr="005C749A">
        <w:rPr>
          <w:rFonts w:ascii="Times New Roman" w:hAnsi="Times New Roman" w:cs="Times New Roman"/>
        </w:rPr>
        <w:t>*</w:t>
      </w:r>
      <w:r w:rsidRPr="005C749A">
        <w:rPr>
          <w:rFonts w:ascii="Times New Roman" w:hAnsi="Times New Roman" w:cs="Times New Roman"/>
        </w:rPr>
        <w:t>.ini, dung lượng, từ khóa,….)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Chụp ảnh</w:t>
      </w:r>
      <w:r w:rsidR="009F0D98" w:rsidRPr="005C749A">
        <w:rPr>
          <w:rFonts w:ascii="Times New Roman" w:hAnsi="Times New Roman" w:cs="Times New Roman"/>
        </w:rPr>
        <w:t xml:space="preserve"> màn hình, control panel, trình duyệt web;</w:t>
      </w:r>
      <w:r w:rsidRPr="005C749A">
        <w:rPr>
          <w:rFonts w:ascii="Times New Roman" w:hAnsi="Times New Roman" w:cs="Times New Roman"/>
        </w:rPr>
        <w:t xml:space="preserve"> tạo file ảnh </w:t>
      </w:r>
      <w:r w:rsidR="00C42145">
        <w:rPr>
          <w:rFonts w:ascii="Times New Roman" w:hAnsi="Times New Roman" w:cs="Times New Roman"/>
        </w:rPr>
        <w:t>hinh.</w:t>
      </w:r>
      <w:r w:rsidRPr="005C749A">
        <w:rPr>
          <w:rFonts w:ascii="Times New Roman" w:hAnsi="Times New Roman" w:cs="Times New Roman"/>
        </w:rPr>
        <w:t xml:space="preserve">BMP, </w:t>
      </w:r>
      <w:r w:rsidR="000550B3" w:rsidRPr="005C749A">
        <w:rPr>
          <w:rFonts w:ascii="Times New Roman" w:hAnsi="Times New Roman" w:cs="Times New Roman"/>
        </w:rPr>
        <w:t>.</w:t>
      </w:r>
      <w:r w:rsidRPr="005C749A">
        <w:rPr>
          <w:rFonts w:ascii="Times New Roman" w:hAnsi="Times New Roman" w:cs="Times New Roman"/>
        </w:rPr>
        <w:t>JPG (công cụ Snipping tool, phần mềm Paint)</w:t>
      </w:r>
      <w:r w:rsidR="001D070B" w:rsidRPr="005C749A">
        <w:rPr>
          <w:rFonts w:ascii="Times New Roman" w:hAnsi="Times New Roman" w:cs="Times New Roman"/>
        </w:rPr>
        <w:t>, đối với tạo file hình có thể vẽ bằng word (insert/shape)—sau đó chụp màn hình bằng Snippingtool</w:t>
      </w:r>
      <w:r w:rsidR="00C42145">
        <w:rPr>
          <w:rFonts w:ascii="Times New Roman" w:hAnsi="Times New Roman" w:cs="Times New Roman"/>
        </w:rPr>
        <w:t>sn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̣o shortcut</w:t>
      </w:r>
      <w:r w:rsidR="005C749A" w:rsidRPr="005C749A">
        <w:rPr>
          <w:rFonts w:ascii="Times New Roman" w:hAnsi="Times New Roman" w:cs="Times New Roman"/>
        </w:rPr>
        <w:t xml:space="preserve"> Paint</w:t>
      </w:r>
      <w:r w:rsidR="001441D9">
        <w:rPr>
          <w:rFonts w:ascii="Times New Roman" w:hAnsi="Times New Roman" w:cs="Times New Roman"/>
        </w:rPr>
        <w:t xml:space="preserve"> (</w:t>
      </w:r>
      <w:r w:rsidR="001441D9" w:rsidRPr="001441D9">
        <w:rPr>
          <w:rFonts w:ascii="Times New Roman" w:hAnsi="Times New Roman" w:cs="Times New Roman"/>
          <w:color w:val="FF0000"/>
        </w:rPr>
        <w:t>mspaint</w:t>
      </w:r>
      <w:r w:rsidR="001441D9">
        <w:rPr>
          <w:rFonts w:ascii="Times New Roman" w:hAnsi="Times New Roman" w:cs="Times New Roman"/>
          <w:color w:val="FF0000"/>
        </w:rPr>
        <w:t>.exe</w:t>
      </w:r>
      <w:r w:rsidR="001441D9">
        <w:rPr>
          <w:rFonts w:ascii="Times New Roman" w:hAnsi="Times New Roman" w:cs="Times New Roman"/>
        </w:rPr>
        <w:t>),</w:t>
      </w:r>
      <w:r w:rsidR="005C749A" w:rsidRPr="005C749A">
        <w:rPr>
          <w:rFonts w:ascii="Times New Roman" w:hAnsi="Times New Roman" w:cs="Times New Roman"/>
        </w:rPr>
        <w:t xml:space="preserve"> Calculator</w:t>
      </w:r>
      <w:r w:rsidR="001441D9">
        <w:rPr>
          <w:rFonts w:ascii="Times New Roman" w:hAnsi="Times New Roman" w:cs="Times New Roman"/>
        </w:rPr>
        <w:t xml:space="preserve"> (calc.exe)</w:t>
      </w:r>
      <w:r w:rsidR="005C749A" w:rsidRPr="005C749A">
        <w:rPr>
          <w:rFonts w:ascii="Times New Roman" w:hAnsi="Times New Roman" w:cs="Times New Roman"/>
        </w:rPr>
        <w:t>, Snipping Tool</w:t>
      </w:r>
      <w:r w:rsidRPr="005C749A">
        <w:rPr>
          <w:rFonts w:ascii="Times New Roman" w:hAnsi="Times New Roman" w:cs="Times New Roman"/>
        </w:rPr>
        <w:t>, đổi tên (</w:t>
      </w:r>
      <w:r w:rsidR="0098188D">
        <w:rPr>
          <w:rFonts w:ascii="Times New Roman" w:hAnsi="Times New Roman" w:cs="Times New Roman"/>
        </w:rPr>
        <w:t>ms</w:t>
      </w:r>
      <w:r w:rsidRPr="005C749A">
        <w:rPr>
          <w:rFonts w:ascii="Times New Roman" w:hAnsi="Times New Roman" w:cs="Times New Roman"/>
        </w:rPr>
        <w:t>paint.exe, calc.exe</w:t>
      </w:r>
      <w:r w:rsidR="005C749A" w:rsidRPr="005C749A">
        <w:rPr>
          <w:rFonts w:ascii="Times New Roman" w:hAnsi="Times New Roman" w:cs="Times New Roman"/>
        </w:rPr>
        <w:t>, snippingtool.exe</w:t>
      </w:r>
      <w:r w:rsidRPr="005C749A">
        <w:rPr>
          <w:rFonts w:ascii="Times New Roman" w:hAnsi="Times New Roman" w:cs="Times New Roman"/>
        </w:rPr>
        <w:t>….)</w:t>
      </w:r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Word</w:t>
      </w:r>
    </w:p>
    <w:p w:rsidR="000414C7" w:rsidRPr="005C749A" w:rsidRDefault="000414C7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ịnh dạng ký tự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font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ịnh dạng đoạn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paragraph, border and shading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tyle -&gt;định nghĩa mẫu văn bản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Word Art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Bảng (table)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màu nền, merge cell, text direction, kẻ khung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b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bấm Enter khi kết thúc 1 dòng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Chia </w:t>
      </w:r>
      <w:r w:rsidR="000414C7" w:rsidRPr="005C749A">
        <w:rPr>
          <w:rFonts w:ascii="Times New Roman" w:hAnsi="Times New Roman" w:cs="Times New Roman"/>
        </w:rPr>
        <w:t xml:space="preserve">2,3 </w:t>
      </w:r>
      <w:r w:rsidRPr="005C749A">
        <w:rPr>
          <w:rFonts w:ascii="Times New Roman" w:hAnsi="Times New Roman" w:cs="Times New Roman"/>
        </w:rPr>
        <w:t>cột (columns)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ngắt cột Column breaks</w:t>
      </w:r>
    </w:p>
    <w:p w:rsidR="00FA5C09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Dropcap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ký tự phải ở đầu dòng</w:t>
      </w:r>
    </w:p>
    <w:p w:rsidR="009F0D98" w:rsidRPr="005C749A" w:rsidRDefault="000414C7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Chèn hình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layout hay wraptext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Vẽ hình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shape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iết công thức toán</w:t>
      </w:r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Excel</w:t>
      </w:r>
    </w:p>
    <w:p w:rsidR="009F0D98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ánh số thứ tự Fill handle</w:t>
      </w:r>
    </w:p>
    <w:p w:rsidR="00296859" w:rsidRPr="005C749A" w:rsidRDefault="0029685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Đặt tên định nghĩa dữ liệu, đóng băng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: cú pháp chung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=Tênhàm(biến1,biến2,biến3,…)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ký tự (chuỗi): left, right, mid, len</w:t>
      </w:r>
      <w:r w:rsidR="00296859">
        <w:rPr>
          <w:rFonts w:ascii="Times New Roman" w:hAnsi="Times New Roman" w:cs="Times New Roman"/>
        </w:rPr>
        <w:t>,….</w:t>
      </w:r>
    </w:p>
    <w:p w:rsidR="00756D8C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Hàm xử lý số: value, average, </w:t>
      </w:r>
      <w:r w:rsidR="00C17941" w:rsidRPr="005C749A">
        <w:rPr>
          <w:rFonts w:ascii="Times New Roman" w:hAnsi="Times New Roman" w:cs="Times New Roman"/>
        </w:rPr>
        <w:t>round, int, mod</w:t>
      </w:r>
      <w:r w:rsidR="00296859">
        <w:rPr>
          <w:rFonts w:ascii="Times New Roman" w:hAnsi="Times New Roman" w:cs="Times New Roman"/>
        </w:rPr>
        <w:t>,….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thống kê: count, counta, countif, countblank, sum, sumif,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ẽ biểu đồ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ắp xếp Data sort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Vlookup, hlookup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lưu ý giá trị dò tìm (</w:t>
      </w:r>
      <w:r w:rsidR="00C17941" w:rsidRPr="005C749A">
        <w:rPr>
          <w:rFonts w:ascii="Times New Roman" w:hAnsi="Times New Roman" w:cs="Times New Roman"/>
        </w:rPr>
        <w:t>left()</w:t>
      </w:r>
      <w:r w:rsidRPr="005C749A">
        <w:rPr>
          <w:rFonts w:ascii="Times New Roman" w:hAnsi="Times New Roman" w:cs="Times New Roman"/>
        </w:rPr>
        <w:t>cả chuỗi hay chỉ 1 vài ký tự)</w:t>
      </w:r>
    </w:p>
    <w:p w:rsidR="00C17941" w:rsidRPr="005C749A" w:rsidRDefault="00C17941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lookup(trị dò,bảng,if(),0)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điều kiện IF</w:t>
      </w:r>
      <w:r w:rsidR="007A4FE0" w:rsidRPr="005C749A">
        <w:rPr>
          <w:rFonts w:ascii="Times New Roman" w:hAnsi="Times New Roman" w:cs="Times New Roman"/>
        </w:rPr>
        <w:t>(dk,gt_neu_dung,</w:t>
      </w:r>
      <w:r w:rsidR="001441D9">
        <w:rPr>
          <w:rFonts w:ascii="Times New Roman" w:hAnsi="Times New Roman" w:cs="Times New Roman"/>
        </w:rPr>
        <w:t xml:space="preserve"> </w:t>
      </w:r>
      <w:r w:rsidR="007A4FE0" w:rsidRPr="005C749A">
        <w:rPr>
          <w:rFonts w:ascii="Times New Roman" w:hAnsi="Times New Roman" w:cs="Times New Roman"/>
        </w:rPr>
        <w:t>gtneu_sai)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lưu ý khi so sánh với ký tự và số</w:t>
      </w:r>
    </w:p>
    <w:p w:rsidR="00DB726C" w:rsidRPr="005C749A" w:rsidRDefault="00DB726C" w:rsidP="000349F1">
      <w:pPr>
        <w:pStyle w:val="mau1"/>
        <w:spacing w:after="0"/>
        <w:rPr>
          <w:color w:val="auto"/>
        </w:rPr>
        <w:sectPr w:rsidR="00DB726C" w:rsidRPr="005C749A" w:rsidSect="00756D8C">
          <w:headerReference w:type="default" r:id="rId7"/>
          <w:footerReference w:type="default" r:id="rId8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Powerpoint</w:t>
      </w:r>
    </w:p>
    <w:p w:rsidR="00FD2E28" w:rsidRDefault="00FD2E2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me (chủ đề)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lide master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Chèn hình</w:t>
      </w:r>
      <w:r w:rsidR="00C42145">
        <w:rPr>
          <w:rFonts w:ascii="Times New Roman" w:hAnsi="Times New Roman" w:cs="Times New Roman"/>
        </w:rPr>
        <w:t>, shape, smart art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ánh số trang, header, footer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Animation (</w:t>
      </w:r>
      <w:r w:rsidR="00E60C25" w:rsidRPr="005C749A">
        <w:rPr>
          <w:rFonts w:ascii="Times New Roman" w:hAnsi="Times New Roman" w:cs="Times New Roman"/>
        </w:rPr>
        <w:t>exit, entrance, emphasis..)</w:t>
      </w:r>
    </w:p>
    <w:p w:rsidR="009F0D98" w:rsidRDefault="009F0D98" w:rsidP="000330A9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ransition</w:t>
      </w:r>
    </w:p>
    <w:p w:rsidR="00296859" w:rsidRPr="00AB7BEB" w:rsidRDefault="00296859" w:rsidP="000330A9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nk, action</w:t>
      </w:r>
    </w:p>
    <w:p w:rsidR="009B3005" w:rsidRPr="00296859" w:rsidRDefault="00E60C25" w:rsidP="000349F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96859">
        <w:rPr>
          <w:rFonts w:ascii="Times New Roman" w:hAnsi="Times New Roman" w:cs="Times New Roman"/>
          <w:b/>
          <w:sz w:val="24"/>
          <w:szCs w:val="24"/>
        </w:rPr>
        <w:t xml:space="preserve">Đọc kỹ yêu cầu đề thi: </w:t>
      </w:r>
    </w:p>
    <w:p w:rsidR="00BD07B5" w:rsidRPr="00296859" w:rsidRDefault="00E60C25" w:rsidP="000349F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96859">
        <w:rPr>
          <w:rFonts w:ascii="Times New Roman" w:hAnsi="Times New Roman" w:cs="Times New Roman"/>
          <w:b/>
          <w:sz w:val="24"/>
          <w:szCs w:val="24"/>
        </w:rPr>
        <w:t xml:space="preserve">-Giấy A4, font: Time new roman, </w:t>
      </w:r>
    </w:p>
    <w:p w:rsidR="00E60C25" w:rsidRPr="00296859" w:rsidRDefault="00E60C25" w:rsidP="000349F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96859">
        <w:rPr>
          <w:rFonts w:ascii="Times New Roman" w:hAnsi="Times New Roman" w:cs="Times New Roman"/>
          <w:b/>
          <w:sz w:val="24"/>
          <w:szCs w:val="24"/>
        </w:rPr>
        <w:t xml:space="preserve">họ tên </w:t>
      </w:r>
      <w:r w:rsidRPr="00296859">
        <w:rPr>
          <w:rFonts w:ascii="Times New Roman" w:hAnsi="Times New Roman" w:cs="Times New Roman"/>
          <w:b/>
          <w:sz w:val="24"/>
          <w:szCs w:val="24"/>
        </w:rPr>
        <w:sym w:font="Wingdings" w:char="F0E0"/>
      </w:r>
      <w:r w:rsidRPr="00296859">
        <w:rPr>
          <w:rFonts w:ascii="Times New Roman" w:hAnsi="Times New Roman" w:cs="Times New Roman"/>
          <w:b/>
          <w:sz w:val="24"/>
          <w:szCs w:val="24"/>
        </w:rPr>
        <w:t xml:space="preserve"> header and footer, canh lề: left 3cm, right=2cm, top=2cm, bottom=2cm.</w:t>
      </w:r>
    </w:p>
    <w:p w:rsidR="00E60C25" w:rsidRPr="00296859" w:rsidRDefault="00E60C25" w:rsidP="000349F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96859">
        <w:rPr>
          <w:rFonts w:ascii="Times New Roman" w:hAnsi="Times New Roman" w:cs="Times New Roman"/>
          <w:b/>
          <w:sz w:val="24"/>
          <w:szCs w:val="24"/>
        </w:rPr>
        <w:t>-Lưu tên file: không dấu</w:t>
      </w:r>
    </w:p>
    <w:sectPr w:rsidR="00E60C25" w:rsidRPr="00296859" w:rsidSect="00756D8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3658A" w:rsidRDefault="0093658A" w:rsidP="00296859">
      <w:pPr>
        <w:spacing w:after="0" w:line="240" w:lineRule="auto"/>
      </w:pPr>
      <w:r>
        <w:separator/>
      </w:r>
    </w:p>
  </w:endnote>
  <w:endnote w:type="continuationSeparator" w:id="0">
    <w:p w:rsidR="0093658A" w:rsidRDefault="0093658A" w:rsidP="002968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4A3D" w:rsidRDefault="00E94A3D">
    <w:pPr>
      <w:pStyle w:val="Footer"/>
    </w:pPr>
    <w:r>
      <w:t>Tien Cao-Hoan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3658A" w:rsidRDefault="0093658A" w:rsidP="00296859">
      <w:pPr>
        <w:spacing w:after="0" w:line="240" w:lineRule="auto"/>
      </w:pPr>
      <w:r>
        <w:separator/>
      </w:r>
    </w:p>
  </w:footnote>
  <w:footnote w:type="continuationSeparator" w:id="0">
    <w:p w:rsidR="0093658A" w:rsidRDefault="0093658A" w:rsidP="002968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6859" w:rsidRDefault="00296859">
    <w:pPr>
      <w:pStyle w:val="Header"/>
    </w:pPr>
    <w:r>
      <w:t>chtien18.github.io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6F2ADF"/>
    <w:multiLevelType w:val="hybridMultilevel"/>
    <w:tmpl w:val="A43AC8A2"/>
    <w:lvl w:ilvl="0" w:tplc="EE6C6CBC">
      <w:start w:val="1"/>
      <w:numFmt w:val="upperLetter"/>
      <w:pStyle w:val="Style1"/>
      <w:lvlText w:val="%1."/>
      <w:lvlJc w:val="left"/>
      <w:pPr>
        <w:ind w:left="644" w:hanging="360"/>
      </w:pPr>
      <w:rPr>
        <w:rFonts w:hint="default"/>
      </w:rPr>
    </w:lvl>
    <w:lvl w:ilvl="1" w:tplc="812874FC">
      <w:start w:val="1"/>
      <w:numFmt w:val="lowerLetter"/>
      <w:pStyle w:val="mau2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xMzA3NzM1MTU2NjZV0lEKTi0uzszPAymwqAUAEBJZbywAAAA="/>
  </w:docVars>
  <w:rsids>
    <w:rsidRoot w:val="00FA5C09"/>
    <w:rsid w:val="000330A9"/>
    <w:rsid w:val="000349F1"/>
    <w:rsid w:val="000414C7"/>
    <w:rsid w:val="000550B3"/>
    <w:rsid w:val="000C1497"/>
    <w:rsid w:val="001441D9"/>
    <w:rsid w:val="001D070B"/>
    <w:rsid w:val="00296859"/>
    <w:rsid w:val="00501376"/>
    <w:rsid w:val="005C749A"/>
    <w:rsid w:val="006C5AE6"/>
    <w:rsid w:val="00756D8C"/>
    <w:rsid w:val="007A4FE0"/>
    <w:rsid w:val="007D31FB"/>
    <w:rsid w:val="00866C23"/>
    <w:rsid w:val="009043FF"/>
    <w:rsid w:val="0093658A"/>
    <w:rsid w:val="0098188D"/>
    <w:rsid w:val="00983AE0"/>
    <w:rsid w:val="009B3005"/>
    <w:rsid w:val="009C442A"/>
    <w:rsid w:val="009F0D98"/>
    <w:rsid w:val="00AB7BEB"/>
    <w:rsid w:val="00B14C91"/>
    <w:rsid w:val="00B438DF"/>
    <w:rsid w:val="00B66DB6"/>
    <w:rsid w:val="00B96315"/>
    <w:rsid w:val="00BD07B5"/>
    <w:rsid w:val="00C17941"/>
    <w:rsid w:val="00C37710"/>
    <w:rsid w:val="00C42145"/>
    <w:rsid w:val="00D65AD5"/>
    <w:rsid w:val="00DB726C"/>
    <w:rsid w:val="00E14C83"/>
    <w:rsid w:val="00E60C25"/>
    <w:rsid w:val="00E94A3D"/>
    <w:rsid w:val="00EB09C9"/>
    <w:rsid w:val="00F95089"/>
    <w:rsid w:val="00FA5C09"/>
    <w:rsid w:val="00FD2E28"/>
    <w:rsid w:val="00FE0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5108D9-2350-4E45-97E2-7721B3BE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A5C09"/>
    <w:pPr>
      <w:ind w:left="720"/>
      <w:contextualSpacing/>
    </w:pPr>
  </w:style>
  <w:style w:type="paragraph" w:customStyle="1" w:styleId="Style1">
    <w:name w:val="Style1"/>
    <w:basedOn w:val="ListParagraph"/>
    <w:link w:val="Style1Char"/>
    <w:qFormat/>
    <w:rsid w:val="00C17941"/>
    <w:pPr>
      <w:numPr>
        <w:numId w:val="1"/>
      </w:numPr>
      <w:ind w:left="720"/>
    </w:pPr>
    <w:rPr>
      <w:b/>
      <w:color w:val="FF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17941"/>
  </w:style>
  <w:style w:type="character" w:customStyle="1" w:styleId="Style1Char">
    <w:name w:val="Style1 Char"/>
    <w:basedOn w:val="ListParagraphChar"/>
    <w:link w:val="Style1"/>
    <w:rsid w:val="00C17941"/>
    <w:rPr>
      <w:b/>
      <w:color w:val="FF0000"/>
    </w:rPr>
  </w:style>
  <w:style w:type="paragraph" w:customStyle="1" w:styleId="mau1">
    <w:name w:val="mau1"/>
    <w:basedOn w:val="Style1"/>
    <w:link w:val="mau1Char"/>
    <w:qFormat/>
    <w:rsid w:val="00756D8C"/>
    <w:rPr>
      <w:rFonts w:ascii="Times New Roman" w:hAnsi="Times New Roman" w:cs="Times New Roman"/>
      <w:color w:val="00B0F0"/>
      <w:sz w:val="28"/>
      <w:szCs w:val="28"/>
    </w:rPr>
  </w:style>
  <w:style w:type="paragraph" w:customStyle="1" w:styleId="mau2">
    <w:name w:val="mau2"/>
    <w:basedOn w:val="ListParagraph"/>
    <w:link w:val="mau2Char"/>
    <w:qFormat/>
    <w:rsid w:val="00756D8C"/>
    <w:pPr>
      <w:numPr>
        <w:ilvl w:val="1"/>
        <w:numId w:val="1"/>
      </w:numPr>
    </w:pPr>
    <w:rPr>
      <w:i/>
      <w:sz w:val="24"/>
      <w:szCs w:val="24"/>
      <w:u w:val="single"/>
    </w:rPr>
  </w:style>
  <w:style w:type="character" w:customStyle="1" w:styleId="mau1Char">
    <w:name w:val="mau1 Char"/>
    <w:basedOn w:val="Style1Char"/>
    <w:link w:val="mau1"/>
    <w:rsid w:val="00756D8C"/>
    <w:rPr>
      <w:rFonts w:ascii="Times New Roman" w:hAnsi="Times New Roman" w:cs="Times New Roman"/>
      <w:b/>
      <w:color w:val="00B0F0"/>
      <w:sz w:val="28"/>
      <w:szCs w:val="28"/>
    </w:rPr>
  </w:style>
  <w:style w:type="character" w:customStyle="1" w:styleId="mau2Char">
    <w:name w:val="mau2 Char"/>
    <w:basedOn w:val="ListParagraphChar"/>
    <w:link w:val="mau2"/>
    <w:rsid w:val="00756D8C"/>
    <w:rPr>
      <w:i/>
      <w:sz w:val="24"/>
      <w:szCs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49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9F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96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6859"/>
  </w:style>
  <w:style w:type="paragraph" w:styleId="Footer">
    <w:name w:val="footer"/>
    <w:basedOn w:val="Normal"/>
    <w:link w:val="FooterChar"/>
    <w:uiPriority w:val="99"/>
    <w:unhideWhenUsed/>
    <w:rsid w:val="00296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68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9</TotalTime>
  <Pages>1</Pages>
  <Words>266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Cao-hoang</dc:creator>
  <cp:keywords/>
  <dc:description/>
  <cp:lastModifiedBy>Tien Cao-hoang</cp:lastModifiedBy>
  <cp:revision>24</cp:revision>
  <cp:lastPrinted>2020-07-23T11:27:00Z</cp:lastPrinted>
  <dcterms:created xsi:type="dcterms:W3CDTF">2018-11-30T13:14:00Z</dcterms:created>
  <dcterms:modified xsi:type="dcterms:W3CDTF">2020-10-30T15:42:00Z</dcterms:modified>
</cp:coreProperties>
</file>